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liram  fruman</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9720522946179</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5.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